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etroleum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Nigeria</w:t>
      </w:r>
      <w:r>
        <w:t xml:space="preserve"> </w:t>
      </w:r>
      <w:r>
        <w:t xml:space="preserve">Lagos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Chinedu Okafor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Ejigbo Street, Lagos Island, Lagos, Nigeria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34-801-234-5678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chinedu.okafor@email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chineduokafor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Petroleum Engineer with over 10 years of experience in the Nigerian oil and gas industry, specializing in exploration, production optimization, and reservoir management. A graduate of the University of Ibadan with a B.Sc. in Petroleum Engineering, I have consistently delivered innovative solutions to challenges faced by energy companies operating in Nigeria Lagos. My expertise lies in leveraging cutting-edge technologies to enhance hydrocarbon recovery while adhering to environmental and safety standards prevalent in Nigeria's dynamic energy sector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in Petroleum Engineering</w:t>
      </w:r>
      <w:r>
        <w:t xml:space="preserve">, University of Ibadan, Nigeria (Graduated: 2010)</w:t>
      </w:r>
      <w:r>
        <w:br/>
      </w:r>
      <w:r>
        <w:t xml:space="preserve">- Relevant coursework: Reservoir Engineering, Drilling Operations, Production Engineering</w:t>
      </w:r>
      <w:r>
        <w:br/>
      </w:r>
      <w:r>
        <w:t xml:space="preserve">- Academic honors: Dean’s List (2008-2010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c. in Petroleum Engineering</w:t>
      </w:r>
      <w:r>
        <w:t xml:space="preserve">, University of Lagos, Nigeria (Graduated: 2013)</w:t>
      </w:r>
      <w:r>
        <w:br/>
      </w:r>
      <w:r>
        <w:t xml:space="preserve">- Thesis: "Optimizing Production from Mature Fields in Nigeria Lagos"</w:t>
      </w:r>
      <w:r>
        <w:br/>
      </w:r>
      <w:r>
        <w:t xml:space="preserve">- Research focus: Enhanced Oil Recovery (EOR) techniques</w:t>
      </w:r>
    </w:p>
    <w:bookmarkEnd w:id="23"/>
    <w:bookmarkStart w:id="24" w:name="professional-experience"/>
    <w:p>
      <w:pPr>
        <w:pStyle w:val="Heading2"/>
      </w:pPr>
      <w:r>
        <w:t xml:space="preserve">Professional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etroleum Engineer</w:t>
      </w:r>
      <w:r>
        <w:t xml:space="preserve">, Nigerian National Petroleum Corporation (NNPC), Lagos, Nigeria (2015–Present)</w:t>
      </w:r>
      <w:r>
        <w:br/>
      </w:r>
      <w:r>
        <w:t xml:space="preserve">- Led a team of 15 engineers in designing and implementing drilling programs for offshore fields in the Niger Delta.</w:t>
      </w:r>
      <w:r>
        <w:br/>
      </w:r>
      <w:r>
        <w:t xml:space="preserve">- Achieved a 20% increase in production efficiency by optimizing well completion strategies for onshore fields near Lagos.</w:t>
      </w:r>
      <w:r>
        <w:br/>
      </w:r>
      <w:r>
        <w:t xml:space="preserve">- Collaborated with local and international stakeholders to ensure compliance with Nigeria’s Petroleum Act (2018) and environmental regulatio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Junior Petroleum Engineer</w:t>
      </w:r>
      <w:r>
        <w:t xml:space="preserve">, Shell Nigeria Exploration and Production Company (SNEPCo), Lagos, Nigeria (2010–2015)</w:t>
      </w:r>
      <w:r>
        <w:br/>
      </w:r>
      <w:r>
        <w:t xml:space="preserve">- Assisted in the development of a 3D seismic survey project for the Bonga Field, contributing to the discovery of new reserves.</w:t>
      </w:r>
      <w:r>
        <w:br/>
      </w:r>
      <w:r>
        <w:t xml:space="preserve">- Developed cost-effective maintenance plans for offshore platforms, reducing downtime by 15% annually.</w:t>
      </w:r>
      <w:r>
        <w:br/>
      </w:r>
      <w:r>
        <w:t xml:space="preserve">- Participated in community engagement initiatives to address environmental concerns in Lagos’ surrounding oil-producing regions.</w:t>
      </w:r>
    </w:p>
    <w:bookmarkEnd w:id="24"/>
    <w:bookmarkStart w:id="26" w:name="skills"/>
    <w:bookmarkStart w:id="25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3"/>
        </w:numPr>
        <w:pStyle w:val="Compact"/>
      </w:pPr>
      <w:r>
        <w:t xml:space="preserve">Reservoir Simulation and Modeling (using Petrel, Eclipse)</w:t>
      </w:r>
    </w:p>
    <w:p>
      <w:pPr>
        <w:numPr>
          <w:ilvl w:val="0"/>
          <w:numId w:val="1003"/>
        </w:numPr>
        <w:pStyle w:val="Compact"/>
      </w:pPr>
      <w:r>
        <w:t xml:space="preserve">Drilling Operations and Well Design</w:t>
      </w:r>
    </w:p>
    <w:p>
      <w:pPr>
        <w:numPr>
          <w:ilvl w:val="0"/>
          <w:numId w:val="1003"/>
        </w:numPr>
        <w:pStyle w:val="Compact"/>
      </w:pPr>
      <w:r>
        <w:t xml:space="preserve">Production Optimization Techniques</w:t>
      </w:r>
    </w:p>
    <w:p>
      <w:pPr>
        <w:numPr>
          <w:ilvl w:val="0"/>
          <w:numId w:val="1003"/>
        </w:numPr>
        <w:pStyle w:val="Compact"/>
      </w:pPr>
      <w:r>
        <w:t xml:space="preserve">Familiarity with Nigeria’s Regulatory Frameworks (e.g., Department of Petroleum Resources - DPR)</w:t>
      </w:r>
    </w:p>
    <w:p>
      <w:pPr>
        <w:numPr>
          <w:ilvl w:val="0"/>
          <w:numId w:val="1003"/>
        </w:numPr>
        <w:pStyle w:val="Compact"/>
      </w:pPr>
      <w:r>
        <w:t xml:space="preserve">Project Management and Cross-Functional Team Leadership</w:t>
      </w:r>
    </w:p>
    <w:p>
      <w:pPr>
        <w:numPr>
          <w:ilvl w:val="0"/>
          <w:numId w:val="1003"/>
        </w:numPr>
        <w:pStyle w:val="Compact"/>
      </w:pPr>
      <w:r>
        <w:t xml:space="preserve">Data Analysis and Interpretation (Excel, MATLAB)</w:t>
      </w:r>
    </w:p>
    <w:bookmarkEnd w:id="25"/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PE Certification</w:t>
      </w:r>
      <w:r>
        <w:t xml:space="preserve"> </w:t>
      </w:r>
      <w:r>
        <w:t xml:space="preserve">- Society of Petroleum Engineers (2016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OSHA 30-Hour General Industry Certification</w:t>
      </w:r>
      <w:r>
        <w:t xml:space="preserve">, Nigeria (2018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as and Oil Safety Training</w:t>
      </w:r>
      <w:r>
        <w:t xml:space="preserve">, Lagos, Nigeria (2019)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English (Fluent)</w:t>
      </w:r>
    </w:p>
    <w:p>
      <w:pPr>
        <w:numPr>
          <w:ilvl w:val="0"/>
          <w:numId w:val="1005"/>
        </w:numPr>
        <w:pStyle w:val="Compact"/>
      </w:pPr>
      <w:r>
        <w:t xml:space="preserve">Hausa (Basic Proficiency)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br/>
      </w:r>
      <w:r>
        <w:t xml:space="preserve">- Member, Nigerian Society of Engineers (NSE)</w:t>
      </w:r>
      <w:r>
        <w:br/>
      </w:r>
      <w:r>
        <w:t xml:space="preserve">- Member, Society of Petroleum Engineers (SPE)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br/>
      </w:r>
      <w:r>
        <w:t xml:space="preserve">- Volunteered with the Lagos Oil and Gas Association to organize workshops on sustainable energy practices in Nigeria.</w:t>
      </w:r>
      <w:r>
        <w:br/>
      </w:r>
      <w:r>
        <w:t xml:space="preserve">- Mentorship Program: Guided 20+ students in petroleum engineering at the University of Lagos.</w:t>
      </w:r>
    </w:p>
    <w:p>
      <w:pPr>
        <w:pStyle w:val="BodyText"/>
      </w:pPr>
      <w:r>
        <w:rPr>
          <w:bCs/>
          <w:b/>
        </w:rPr>
        <w:t xml:space="preserve">Technical Expertise:</w:t>
      </w:r>
      <w:r>
        <w:br/>
      </w:r>
      <w:r>
        <w:t xml:space="preserve">- Proficient in using software such as PROSPER, PIPESIM, and GeoGraphix for reservoir analysis.</w:t>
      </w:r>
      <w:r>
        <w:br/>
      </w:r>
      <w:r>
        <w:t xml:space="preserve">- Experience with hydraulic fracturing and horizontal drilling techniques applicable to Nigeria’s sedimentary basins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etroleum Engineer in Nigeria Lagos</dc:title>
  <dc:creator/>
  <dc:language>en</dc:language>
  <cp:keywords/>
  <dcterms:created xsi:type="dcterms:W3CDTF">2025-11-29T16:45:46Z</dcterms:created>
  <dcterms:modified xsi:type="dcterms:W3CDTF">2025-11-29T16:4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